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66C37" w14:textId="77777777" w:rsidR="00184D46" w:rsidRDefault="00184D46" w:rsidP="006E099D">
      <w:pPr>
        <w:pStyle w:val="Title"/>
        <w:ind w:left="720"/>
      </w:pPr>
      <w:r>
        <w:t>Intro to Programming (Python)</w:t>
      </w:r>
    </w:p>
    <w:p w14:paraId="65124030" w14:textId="226FCB7D" w:rsidR="00184D46" w:rsidRPr="00184D46" w:rsidRDefault="00184D46" w:rsidP="00184D46">
      <w:pPr>
        <w:pStyle w:val="Subtitle"/>
      </w:pPr>
      <w:r w:rsidRPr="00184D46">
        <w:t xml:space="preserve">Assignment </w:t>
      </w:r>
      <w:r w:rsidR="009A6861">
        <w:t>1</w:t>
      </w:r>
      <w:r w:rsidRPr="00184D46">
        <w:t>0</w:t>
      </w:r>
    </w:p>
    <w:p w14:paraId="083552D9" w14:textId="77777777" w:rsidR="00184D46" w:rsidRDefault="00184D46" w:rsidP="00184D46">
      <w:pPr>
        <w:pStyle w:val="Heading1"/>
      </w:pPr>
      <w:r>
        <w:t>Overview</w:t>
      </w:r>
    </w:p>
    <w:p w14:paraId="1C65BF8D" w14:textId="516742A9" w:rsidR="00636E27" w:rsidRDefault="00636E27" w:rsidP="00636E27">
      <w:r>
        <w:t xml:space="preserve">In this activity, </w:t>
      </w:r>
      <w:r w:rsidR="00BB7417">
        <w:rPr>
          <w:shd w:val="clear" w:color="auto" w:fill="FFFFFF"/>
        </w:rPr>
        <w:t xml:space="preserve">learn </w:t>
      </w:r>
      <w:r w:rsidR="00BB7417" w:rsidRPr="00251BE6">
        <w:rPr>
          <w:b/>
          <w:bCs/>
          <w:shd w:val="clear" w:color="auto" w:fill="FFFFFF"/>
        </w:rPr>
        <w:t>how you can create a Windowed UI using Python</w:t>
      </w:r>
      <w:r w:rsidR="00BB7417">
        <w:rPr>
          <w:shd w:val="clear" w:color="auto" w:fill="FFFFFF"/>
        </w:rPr>
        <w:t xml:space="preserve">. You also </w:t>
      </w:r>
      <w:r w:rsidR="005B29AC">
        <w:rPr>
          <w:shd w:val="clear" w:color="auto" w:fill="FFFFFF"/>
        </w:rPr>
        <w:t xml:space="preserve">you explore application development in languages and technologies other than Python. The goal is to see how much of what you have learned can be applied to </w:t>
      </w:r>
      <w:r w:rsidR="005B29AC" w:rsidRPr="00251BE6">
        <w:rPr>
          <w:b/>
          <w:bCs/>
          <w:shd w:val="clear" w:color="auto" w:fill="FFFFFF"/>
        </w:rPr>
        <w:t>other technologies and languages</w:t>
      </w:r>
      <w:r w:rsidR="005B29AC">
        <w:rPr>
          <w:shd w:val="clear" w:color="auto" w:fill="FFFFFF"/>
        </w:rPr>
        <w:t xml:space="preserve"> in your future.</w:t>
      </w:r>
      <w:r w:rsidR="00BB7417">
        <w:rPr>
          <w:shd w:val="clear" w:color="auto" w:fill="FFFFFF"/>
        </w:rPr>
        <w:t xml:space="preserve"> </w:t>
      </w:r>
    </w:p>
    <w:p w14:paraId="5D655F7E" w14:textId="77777777" w:rsidR="00BB7417" w:rsidRDefault="00BB7417" w:rsidP="00BB7417">
      <w:r>
        <w:t>This assignment includes the following tasks:</w:t>
      </w:r>
    </w:p>
    <w:p w14:paraId="150D4C67" w14:textId="77777777" w:rsidR="00BB7417" w:rsidRDefault="00BB7417" w:rsidP="00BB7417">
      <w:pPr>
        <w:pStyle w:val="ListParagraph"/>
        <w:numPr>
          <w:ilvl w:val="0"/>
          <w:numId w:val="2"/>
        </w:numPr>
      </w:pPr>
      <w:r>
        <w:t>Watch the module videos.</w:t>
      </w:r>
    </w:p>
    <w:p w14:paraId="2F33BB07" w14:textId="09E00A7A" w:rsidR="00BB7417" w:rsidRDefault="00BB7417" w:rsidP="00BB7417">
      <w:pPr>
        <w:pStyle w:val="ListParagraph"/>
        <w:numPr>
          <w:ilvl w:val="0"/>
          <w:numId w:val="2"/>
        </w:numPr>
      </w:pPr>
      <w:r>
        <w:t>Read a chapter in your book</w:t>
      </w:r>
      <w:r w:rsidR="002270E4">
        <w:t xml:space="preserve"> (Optional)</w:t>
      </w:r>
      <w:r>
        <w:t>.</w:t>
      </w:r>
    </w:p>
    <w:p w14:paraId="6E9AC1F9" w14:textId="2ABC2E24" w:rsidR="00BB7417" w:rsidRDefault="008F60C0" w:rsidP="00BB7417">
      <w:pPr>
        <w:pStyle w:val="ListParagraph"/>
        <w:numPr>
          <w:ilvl w:val="0"/>
          <w:numId w:val="2"/>
        </w:numPr>
      </w:pPr>
      <w:r>
        <w:t>Document your knowledge</w:t>
      </w:r>
      <w:r w:rsidR="00BB7417">
        <w:t>.</w:t>
      </w:r>
    </w:p>
    <w:p w14:paraId="7F637706" w14:textId="77777777" w:rsidR="00BB7417" w:rsidRDefault="00BB7417" w:rsidP="00BB7417">
      <w:pPr>
        <w:pStyle w:val="ListParagraph"/>
        <w:numPr>
          <w:ilvl w:val="0"/>
          <w:numId w:val="2"/>
        </w:numPr>
      </w:pPr>
      <w:r>
        <w:t>Submit your work.</w:t>
      </w:r>
    </w:p>
    <w:p w14:paraId="3DEEEA67" w14:textId="77777777" w:rsidR="00D84C93" w:rsidRDefault="00D84C93" w:rsidP="00D84C93">
      <w:r>
        <w:rPr>
          <w:b/>
          <w:bCs/>
        </w:rPr>
        <w:t>Tip:</w:t>
      </w:r>
      <w:r>
        <w:t xml:space="preserve"> Consider the following questions while you work through the module to help you focus:</w:t>
      </w:r>
    </w:p>
    <w:p w14:paraId="33338DBB" w14:textId="77777777" w:rsidR="002270E4" w:rsidRDefault="002270E4" w:rsidP="002270E4">
      <w:pPr>
        <w:pStyle w:val="ListParagraph"/>
        <w:numPr>
          <w:ilvl w:val="0"/>
          <w:numId w:val="44"/>
        </w:numPr>
      </w:pPr>
      <w:r>
        <w:t>What is the difference between a console and a windowed UI?</w:t>
      </w:r>
    </w:p>
    <w:p w14:paraId="5BD11D44" w14:textId="77777777" w:rsidR="002270E4" w:rsidRDefault="002270E4" w:rsidP="002270E4">
      <w:pPr>
        <w:pStyle w:val="ListParagraph"/>
        <w:numPr>
          <w:ilvl w:val="0"/>
          <w:numId w:val="44"/>
        </w:numPr>
      </w:pPr>
      <w:r>
        <w:t>What are the pros and cons of a windowed UI?</w:t>
      </w:r>
    </w:p>
    <w:p w14:paraId="005CADD9" w14:textId="77777777" w:rsidR="002270E4" w:rsidRDefault="002270E4" w:rsidP="002270E4">
      <w:pPr>
        <w:pStyle w:val="ListParagraph"/>
        <w:numPr>
          <w:ilvl w:val="0"/>
          <w:numId w:val="44"/>
        </w:numPr>
      </w:pPr>
      <w:r>
        <w:t>What is Event Handling?</w:t>
      </w:r>
    </w:p>
    <w:p w14:paraId="67EA293C" w14:textId="266F6A1F" w:rsidR="002270E4" w:rsidRDefault="002270E4" w:rsidP="002B1E80">
      <w:pPr>
        <w:pStyle w:val="ListParagraph"/>
        <w:numPr>
          <w:ilvl w:val="0"/>
          <w:numId w:val="44"/>
        </w:numPr>
      </w:pPr>
      <w:r>
        <w:t>What are Widgets?</w:t>
      </w:r>
    </w:p>
    <w:p w14:paraId="1AE6631C" w14:textId="77777777" w:rsidR="00BB7417" w:rsidRDefault="00BB7417" w:rsidP="009476A5">
      <w:pPr>
        <w:pStyle w:val="Heading1"/>
      </w:pPr>
      <w:r>
        <w:t>Assignment Steps</w:t>
      </w:r>
    </w:p>
    <w:p w14:paraId="1374E14C" w14:textId="77777777" w:rsidR="00BB7417" w:rsidRDefault="00BB7417" w:rsidP="00BB7417">
      <w:r>
        <w:t xml:space="preserve">The following assignment steps ask you to read about, perform, and write about programming. </w:t>
      </w:r>
    </w:p>
    <w:p w14:paraId="05F3D5F6" w14:textId="77777777" w:rsidR="00BB7417" w:rsidRDefault="00BB7417" w:rsidP="00BB7417">
      <w:pPr>
        <w:rPr>
          <w:i/>
          <w:iCs/>
        </w:rPr>
      </w:pPr>
      <w:r w:rsidRPr="00BE414D">
        <w:rPr>
          <w:b/>
          <w:bCs/>
          <w:i/>
          <w:iCs/>
        </w:rPr>
        <w:t xml:space="preserve">Note: </w:t>
      </w:r>
      <w:r w:rsidRPr="00CF775D">
        <w:rPr>
          <w:i/>
          <w:iCs/>
        </w:rPr>
        <w:t>C</w:t>
      </w:r>
      <w:r w:rsidRPr="00BE414D">
        <w:rPr>
          <w:i/>
          <w:iCs/>
        </w:rPr>
        <w:t xml:space="preserve">ourse assignments help you learn through </w:t>
      </w:r>
      <w:r w:rsidRPr="00BE414D">
        <w:rPr>
          <w:b/>
          <w:bCs/>
          <w:i/>
          <w:iCs/>
        </w:rPr>
        <w:t>reading</w:t>
      </w:r>
      <w:r w:rsidRPr="00BE414D">
        <w:rPr>
          <w:i/>
          <w:iCs/>
        </w:rPr>
        <w:t xml:space="preserve">, </w:t>
      </w:r>
      <w:r w:rsidRPr="00BE414D">
        <w:rPr>
          <w:b/>
          <w:bCs/>
          <w:i/>
          <w:iCs/>
        </w:rPr>
        <w:t>watching</w:t>
      </w:r>
      <w:r w:rsidRPr="00BE414D">
        <w:rPr>
          <w:i/>
          <w:iCs/>
        </w:rPr>
        <w:t xml:space="preserve"> demonstrations, </w:t>
      </w:r>
      <w:r w:rsidRPr="00BE414D">
        <w:rPr>
          <w:b/>
          <w:bCs/>
          <w:i/>
          <w:iCs/>
        </w:rPr>
        <w:t>performing</w:t>
      </w:r>
      <w:r w:rsidRPr="00BE414D">
        <w:rPr>
          <w:i/>
          <w:iCs/>
        </w:rPr>
        <w:t xml:space="preserve"> programming in Python, and reflecting on what you learned through </w:t>
      </w:r>
      <w:r w:rsidRPr="00BE414D">
        <w:rPr>
          <w:b/>
          <w:bCs/>
          <w:i/>
          <w:iCs/>
        </w:rPr>
        <w:t>writing</w:t>
      </w:r>
      <w:r w:rsidRPr="00BE414D">
        <w:rPr>
          <w:i/>
          <w:iCs/>
        </w:rPr>
        <w:t xml:space="preserve">. You are strongly encouraged to continue your learning by experimentation. </w:t>
      </w:r>
    </w:p>
    <w:p w14:paraId="7663FE6E" w14:textId="77777777" w:rsidR="00BB7417" w:rsidRDefault="00BB7417" w:rsidP="0084643B">
      <w:pPr>
        <w:pStyle w:val="Heading2"/>
      </w:pPr>
      <w:r>
        <w:t>Step 1 - Watch the Module Videos</w:t>
      </w:r>
    </w:p>
    <w:p w14:paraId="40475EAE" w14:textId="77777777" w:rsidR="00A26870" w:rsidRPr="00A26870" w:rsidRDefault="00A26870" w:rsidP="00A26870">
      <w:pPr>
        <w:rPr>
          <w:b/>
          <w:bCs/>
          <w:color w:val="FF0000"/>
        </w:rPr>
      </w:pPr>
      <w:bookmarkStart w:id="0" w:name="_Hlk19260317"/>
      <w:bookmarkStart w:id="1" w:name="_Hlk19260095"/>
      <w:r>
        <w:t xml:space="preserve">Please watch my course lecture for this module. You can find this module lecture(s) here: </w:t>
      </w:r>
      <w:hyperlink r:id="rId5" w:history="1">
        <w:proofErr w:type="spellStart"/>
        <w:r>
          <w:rPr>
            <w:rStyle w:val="Hyperlink"/>
          </w:rPr>
          <w:t>ITFdn</w:t>
        </w:r>
        <w:proofErr w:type="spellEnd"/>
        <w:r>
          <w:rPr>
            <w:rStyle w:val="Hyperlink"/>
          </w:rPr>
          <w:t xml:space="preserve"> 110 - Python Course Videos</w:t>
        </w:r>
      </w:hyperlink>
      <w:bookmarkEnd w:id="1"/>
    </w:p>
    <w:p w14:paraId="0D080B7C" w14:textId="1B9E3650" w:rsidR="00A26870" w:rsidRDefault="00A26870" w:rsidP="00A26870">
      <w:r>
        <w:t xml:space="preserve">Please watch these additional </w:t>
      </w:r>
      <w:r>
        <w:t>videos</w:t>
      </w:r>
      <w:r>
        <w:t xml:space="preserve"> as well:</w:t>
      </w:r>
    </w:p>
    <w:p w14:paraId="18C684E8" w14:textId="39C7FF63" w:rsidR="002270E4" w:rsidRDefault="00000000" w:rsidP="002270E4">
      <w:pPr>
        <w:pStyle w:val="ListParagraph"/>
        <w:numPr>
          <w:ilvl w:val="0"/>
          <w:numId w:val="47"/>
        </w:numPr>
      </w:pPr>
      <w:hyperlink r:id="rId6" w:history="1">
        <w:r w:rsidR="002270E4" w:rsidRPr="00BB7417">
          <w:rPr>
            <w:rStyle w:val="Hyperlink"/>
          </w:rPr>
          <w:t>01 Using Python in Visual Studio</w:t>
        </w:r>
      </w:hyperlink>
    </w:p>
    <w:p w14:paraId="12E579EC" w14:textId="59BCA551" w:rsidR="002270E4" w:rsidRPr="00B51689" w:rsidRDefault="00000000" w:rsidP="002270E4">
      <w:pPr>
        <w:pStyle w:val="ListParagraph"/>
        <w:numPr>
          <w:ilvl w:val="0"/>
          <w:numId w:val="47"/>
        </w:numPr>
        <w:rPr>
          <w:rStyle w:val="Hyperlink"/>
          <w:color w:val="auto"/>
          <w:u w:val="none"/>
        </w:rPr>
      </w:pPr>
      <w:hyperlink r:id="rId7" w:history="1">
        <w:r w:rsidR="002270E4" w:rsidRPr="00BB7417">
          <w:rPr>
            <w:rStyle w:val="Hyperlink"/>
          </w:rPr>
          <w:t xml:space="preserve">02 Python vs </w:t>
        </w:r>
        <w:proofErr w:type="spellStart"/>
        <w:r w:rsidR="002270E4" w:rsidRPr="00BB7417">
          <w:rPr>
            <w:rStyle w:val="Hyperlink"/>
          </w:rPr>
          <w:t>CSharp</w:t>
        </w:r>
        <w:proofErr w:type="spellEnd"/>
      </w:hyperlink>
    </w:p>
    <w:p w14:paraId="2FA5D1B9" w14:textId="0CBDB7F3" w:rsidR="008D74A1" w:rsidRDefault="002270E4" w:rsidP="00915566">
      <w:pPr>
        <w:rPr>
          <w:i/>
          <w:iCs/>
        </w:rPr>
      </w:pPr>
      <w:r w:rsidRPr="00BB7417">
        <w:rPr>
          <w:b/>
          <w:bCs/>
          <w:i/>
          <w:iCs/>
        </w:rPr>
        <w:t>Note:</w:t>
      </w:r>
      <w:r w:rsidRPr="00BB7417">
        <w:rPr>
          <w:i/>
          <w:iCs/>
        </w:rPr>
        <w:t xml:space="preserve"> You </w:t>
      </w:r>
      <w:r w:rsidRPr="008D74A1">
        <w:rPr>
          <w:b/>
          <w:bCs/>
          <w:i/>
          <w:iCs/>
        </w:rPr>
        <w:t>do not need to perform any coding</w:t>
      </w:r>
      <w:r w:rsidRPr="00BB7417">
        <w:rPr>
          <w:i/>
          <w:iCs/>
        </w:rPr>
        <w:t xml:space="preserve"> while watching these videos, but I have provided the source files used in the videos on our Canvas site if you are interested. </w:t>
      </w:r>
    </w:p>
    <w:p w14:paraId="516E2B9E" w14:textId="458DE51C" w:rsidR="00BB7417" w:rsidRPr="0084643B" w:rsidRDefault="00BB7417" w:rsidP="0084643B">
      <w:pPr>
        <w:pStyle w:val="Heading2"/>
      </w:pPr>
      <w:r w:rsidRPr="0084643B">
        <w:t xml:space="preserve">Step </w:t>
      </w:r>
      <w:r w:rsidR="002270E4" w:rsidRPr="0084643B">
        <w:t>2</w:t>
      </w:r>
      <w:r w:rsidRPr="0084643B">
        <w:t xml:space="preserve"> - Read a </w:t>
      </w:r>
      <w:r w:rsidR="00112FFD">
        <w:t>B</w:t>
      </w:r>
      <w:r w:rsidRPr="0084643B">
        <w:t xml:space="preserve">ook </w:t>
      </w:r>
      <w:r w:rsidR="00112FFD">
        <w:t>C</w:t>
      </w:r>
      <w:r w:rsidRPr="0084643B">
        <w:t>hapter</w:t>
      </w:r>
    </w:p>
    <w:p w14:paraId="1CD9F489" w14:textId="77777777" w:rsidR="0084643B" w:rsidRDefault="00BB7417" w:rsidP="0084643B">
      <w:pPr>
        <w:rPr>
          <w:color w:val="FF0000"/>
        </w:rPr>
      </w:pPr>
      <w:r>
        <w:t xml:space="preserve">Please </w:t>
      </w:r>
      <w:r>
        <w:rPr>
          <w:b/>
          <w:bCs/>
        </w:rPr>
        <w:t xml:space="preserve">read chapter </w:t>
      </w:r>
      <w:r w:rsidR="002270E4">
        <w:rPr>
          <w:b/>
          <w:bCs/>
        </w:rPr>
        <w:t>10</w:t>
      </w:r>
      <w:r>
        <w:t xml:space="preserve"> in your textbook. You </w:t>
      </w:r>
      <w:r>
        <w:rPr>
          <w:b/>
          <w:bCs/>
        </w:rPr>
        <w:t>do not have to perform the exercises or type in the code</w:t>
      </w:r>
      <w:r>
        <w:t xml:space="preserve">, but it is best if you open the script files as you read about them. You can find the downloadable </w:t>
      </w:r>
      <w:r>
        <w:rPr>
          <w:b/>
          <w:bCs/>
        </w:rPr>
        <w:t>book files</w:t>
      </w:r>
      <w:r>
        <w:t xml:space="preserve"> </w:t>
      </w:r>
      <w:r>
        <w:rPr>
          <w:b/>
          <w:bCs/>
        </w:rPr>
        <w:t xml:space="preserve">on Canvas </w:t>
      </w:r>
      <w:r>
        <w:t>for your convenience.</w:t>
      </w:r>
      <w:r>
        <w:rPr>
          <w:color w:val="FF0000"/>
        </w:rPr>
        <w:t xml:space="preserve"> </w:t>
      </w:r>
      <w:bookmarkEnd w:id="0"/>
    </w:p>
    <w:p w14:paraId="79C50117" w14:textId="77777777" w:rsidR="00112FFD" w:rsidRPr="00C051CF" w:rsidRDefault="00112FFD" w:rsidP="00112FFD">
      <w:pPr>
        <w:pStyle w:val="Heading2"/>
      </w:pPr>
      <w:r w:rsidRPr="00C051CF">
        <w:t xml:space="preserve">Step </w:t>
      </w:r>
      <w:r>
        <w:t>3</w:t>
      </w:r>
      <w:r w:rsidRPr="00C051CF">
        <w:t xml:space="preserve"> - </w:t>
      </w:r>
      <w:r>
        <w:t>Document your knowledge</w:t>
      </w:r>
    </w:p>
    <w:p w14:paraId="15C7DACD" w14:textId="77777777" w:rsidR="00112FFD" w:rsidRDefault="00112FFD" w:rsidP="00112FFD">
      <w:r>
        <w:t xml:space="preserve">Since this week is the last of the class, I would like you </w:t>
      </w:r>
      <w:r w:rsidRPr="002270E4">
        <w:rPr>
          <w:b/>
          <w:bCs/>
        </w:rPr>
        <w:t>to take some time and reflect on your progress</w:t>
      </w:r>
      <w:r>
        <w:t>. This is more for you than for me, so ask yourself; "what did I learn that will help me going forward?"</w:t>
      </w:r>
    </w:p>
    <w:p w14:paraId="2F219F4C" w14:textId="77777777" w:rsidR="00112FFD" w:rsidRPr="0060711E" w:rsidRDefault="00112FFD" w:rsidP="00112FFD">
      <w:pPr>
        <w:pStyle w:val="Heading3"/>
        <w:ind w:left="720"/>
      </w:pPr>
      <w:r>
        <w:lastRenderedPageBreak/>
        <w:t>a.</w:t>
      </w:r>
      <w:r w:rsidRPr="0060711E">
        <w:t xml:space="preserve"> </w:t>
      </w:r>
      <w:r>
        <w:t>Write a Report</w:t>
      </w:r>
    </w:p>
    <w:p w14:paraId="37E9029F" w14:textId="77777777" w:rsidR="00112FFD" w:rsidRDefault="00112FFD" w:rsidP="00112FFD">
      <w:pPr>
        <w:pStyle w:val="Heading3"/>
        <w:ind w:left="720"/>
        <w:rPr>
          <w:rFonts w:asciiTheme="minorHAnsi" w:eastAsiaTheme="minorEastAsia" w:hAnsiTheme="minorHAnsi" w:cstheme="minorBidi"/>
          <w:b w:val="0"/>
          <w:sz w:val="22"/>
          <w:szCs w:val="22"/>
        </w:rPr>
      </w:pPr>
      <w:r w:rsidRPr="005B29AC">
        <w:rPr>
          <w:rFonts w:asciiTheme="minorHAnsi" w:eastAsiaTheme="minorEastAsia" w:hAnsiTheme="minorHAnsi" w:cstheme="minorBidi"/>
          <w:b w:val="0"/>
          <w:sz w:val="22"/>
          <w:szCs w:val="22"/>
        </w:rPr>
        <w:t xml:space="preserve">Write a </w:t>
      </w:r>
      <w:r w:rsidRPr="002270E4">
        <w:rPr>
          <w:rFonts w:asciiTheme="minorHAnsi" w:eastAsiaTheme="minorEastAsia" w:hAnsiTheme="minorHAnsi" w:cstheme="minorBidi"/>
          <w:bCs/>
          <w:sz w:val="22"/>
          <w:szCs w:val="22"/>
        </w:rPr>
        <w:t>one-page report on what you learned during this class</w:t>
      </w:r>
      <w:r w:rsidRPr="005B29AC">
        <w:rPr>
          <w:rFonts w:asciiTheme="minorHAnsi" w:eastAsiaTheme="minorEastAsia" w:hAnsiTheme="minorHAnsi" w:cstheme="minorBidi"/>
          <w:b w:val="0"/>
          <w:sz w:val="22"/>
          <w:szCs w:val="22"/>
        </w:rPr>
        <w:t xml:space="preserve">. It does not have to be a full page, but let's make it a bit more than a single paragraph. Tell about </w:t>
      </w:r>
      <w:r w:rsidRPr="002270E4">
        <w:rPr>
          <w:rFonts w:asciiTheme="minorHAnsi" w:eastAsiaTheme="minorEastAsia" w:hAnsiTheme="minorHAnsi" w:cstheme="minorBidi"/>
          <w:bCs/>
          <w:sz w:val="22"/>
          <w:szCs w:val="22"/>
        </w:rPr>
        <w:t>what you discovered about programming, the learning process, and programming specifically</w:t>
      </w:r>
      <w:r w:rsidRPr="005B29AC">
        <w:rPr>
          <w:rFonts w:asciiTheme="minorHAnsi" w:eastAsiaTheme="minorEastAsia" w:hAnsiTheme="minorHAnsi" w:cstheme="minorBidi"/>
          <w:b w:val="0"/>
          <w:sz w:val="22"/>
          <w:szCs w:val="22"/>
        </w:rPr>
        <w:t>.</w:t>
      </w:r>
    </w:p>
    <w:p w14:paraId="011669B4" w14:textId="77777777" w:rsidR="00112FFD" w:rsidRDefault="00112FFD" w:rsidP="00112FFD">
      <w:pPr>
        <w:pStyle w:val="Heading3"/>
        <w:ind w:left="720"/>
      </w:pPr>
      <w:r>
        <w:t>b.</w:t>
      </w:r>
      <w:r w:rsidRPr="00A57D9C">
        <w:t xml:space="preserve"> </w:t>
      </w:r>
      <w:r>
        <w:t>Post to the Discussion Board</w:t>
      </w:r>
    </w:p>
    <w:p w14:paraId="53E1CCFF" w14:textId="77777777" w:rsidR="00112FFD" w:rsidRPr="00B20633" w:rsidRDefault="00112FFD" w:rsidP="00112FFD">
      <w:pPr>
        <w:ind w:left="720"/>
      </w:pPr>
      <w:r>
        <w:t xml:space="preserve">Once you have your Word document written, </w:t>
      </w:r>
      <w:r w:rsidRPr="002270E4">
        <w:rPr>
          <w:b/>
          <w:bCs/>
        </w:rPr>
        <w:t>post its contents on the Discussion board</w:t>
      </w:r>
      <w:r>
        <w:t xml:space="preserve"> (</w:t>
      </w:r>
      <w:r w:rsidRPr="002270E4">
        <w:rPr>
          <w:highlight w:val="yellow"/>
        </w:rPr>
        <w:t>Lessons Learned</w:t>
      </w:r>
      <w:r>
        <w:t xml:space="preserve">). This helps everyone get a chance to see how others experienced the course! </w:t>
      </w:r>
    </w:p>
    <w:p w14:paraId="18822BBB" w14:textId="77777777" w:rsidR="00112FFD" w:rsidRDefault="00112FFD" w:rsidP="00112FFD">
      <w:pPr>
        <w:pStyle w:val="Heading2"/>
      </w:pPr>
      <w:r>
        <w:t>Step 3 - Submit your work</w:t>
      </w:r>
    </w:p>
    <w:p w14:paraId="54D462C0" w14:textId="77777777" w:rsidR="00112FFD" w:rsidRDefault="00112FFD" w:rsidP="00112FFD">
      <w:pPr>
        <w:rPr>
          <w:rStyle w:val="IntenseEmphasis"/>
        </w:rPr>
      </w:pPr>
      <w:r>
        <w:t xml:space="preserve">Now place </w:t>
      </w:r>
      <w:r w:rsidRPr="004762E2">
        <w:rPr>
          <w:highlight w:val="yellow"/>
          <w:u w:val="single"/>
        </w:rPr>
        <w:t xml:space="preserve">your </w:t>
      </w:r>
      <w:r>
        <w:rPr>
          <w:highlight w:val="yellow"/>
          <w:u w:val="single"/>
        </w:rPr>
        <w:t>Word document</w:t>
      </w:r>
      <w:r>
        <w:t xml:space="preserve"> in the Assignment10 folder. Zip this folder into a “.zip” file, then upload the file to the class assignment page </w:t>
      </w:r>
      <w:r w:rsidRPr="004762E2">
        <w:rPr>
          <w:highlight w:val="yellow"/>
          <w:u w:val="single"/>
        </w:rPr>
        <w:t>as usual</w:t>
      </w:r>
      <w:r>
        <w:t>. There are no code files to turn in this time!</w:t>
      </w:r>
    </w:p>
    <w:p w14:paraId="72DD33F7" w14:textId="519DA1ED" w:rsidR="00112FFD" w:rsidRDefault="00112FFD" w:rsidP="00112FFD">
      <w:pPr>
        <w:rPr>
          <w:rStyle w:val="IntenseEmphasis"/>
        </w:rPr>
      </w:pPr>
      <w:r>
        <w:rPr>
          <w:rStyle w:val="IntenseEmphasis"/>
        </w:rPr>
        <w:t xml:space="preserve">Congratulations! </w:t>
      </w:r>
      <w:r w:rsidRPr="00CA4AFA">
        <w:rPr>
          <w:rStyle w:val="IntenseEmphasis"/>
        </w:rPr>
        <w:t>You are done</w:t>
      </w:r>
      <w:r>
        <w:rPr>
          <w:rStyle w:val="IntenseEmphasis"/>
        </w:rPr>
        <w:t xml:space="preserve"> with the Course!</w:t>
      </w:r>
    </w:p>
    <w:p w14:paraId="2B1F913A" w14:textId="77777777" w:rsidR="00112FFD" w:rsidRDefault="00112FFD" w:rsidP="00112FFD">
      <w:pPr>
        <w:rPr>
          <w:rStyle w:val="IntenseEmphasis"/>
        </w:rPr>
      </w:pPr>
    </w:p>
    <w:p w14:paraId="00EE05EC" w14:textId="46B06FFC" w:rsidR="00B51689" w:rsidRDefault="00B51689" w:rsidP="00112FFD">
      <w:pPr>
        <w:rPr>
          <w:rStyle w:val="IntenseEmphasis"/>
        </w:rPr>
      </w:pPr>
    </w:p>
    <w:sectPr w:rsidR="00B51689" w:rsidSect="008D74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44AF"/>
    <w:multiLevelType w:val="hybridMultilevel"/>
    <w:tmpl w:val="6BCE4386"/>
    <w:lvl w:ilvl="0" w:tplc="726618F2">
      <w:start w:val="8"/>
      <w:numFmt w:val="bullet"/>
      <w:lvlText w:val="•"/>
      <w:lvlJc w:val="left"/>
      <w:pPr>
        <w:ind w:left="144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2374BA"/>
    <w:multiLevelType w:val="hybridMultilevel"/>
    <w:tmpl w:val="CDD4E998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097721"/>
    <w:multiLevelType w:val="hybridMultilevel"/>
    <w:tmpl w:val="CB48026C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0D7A8E"/>
    <w:multiLevelType w:val="hybridMultilevel"/>
    <w:tmpl w:val="F54C2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FB162D"/>
    <w:multiLevelType w:val="hybridMultilevel"/>
    <w:tmpl w:val="D0B07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026E0B"/>
    <w:multiLevelType w:val="hybridMultilevel"/>
    <w:tmpl w:val="FBD47B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282730"/>
    <w:multiLevelType w:val="hybridMultilevel"/>
    <w:tmpl w:val="DD083AC2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B6042"/>
    <w:multiLevelType w:val="hybridMultilevel"/>
    <w:tmpl w:val="5302D67E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067D47"/>
    <w:multiLevelType w:val="hybridMultilevel"/>
    <w:tmpl w:val="B8BA40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F549DA"/>
    <w:multiLevelType w:val="hybridMultilevel"/>
    <w:tmpl w:val="F7423B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273728"/>
    <w:multiLevelType w:val="hybridMultilevel"/>
    <w:tmpl w:val="02527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AB76D4"/>
    <w:multiLevelType w:val="hybridMultilevel"/>
    <w:tmpl w:val="F4C6F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460CD7"/>
    <w:multiLevelType w:val="hybridMultilevel"/>
    <w:tmpl w:val="685E41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B34852"/>
    <w:multiLevelType w:val="hybridMultilevel"/>
    <w:tmpl w:val="6D443D64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D21418"/>
    <w:multiLevelType w:val="hybridMultilevel"/>
    <w:tmpl w:val="44C83C66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F9007D"/>
    <w:multiLevelType w:val="hybridMultilevel"/>
    <w:tmpl w:val="C74400D6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8C09D3"/>
    <w:multiLevelType w:val="hybridMultilevel"/>
    <w:tmpl w:val="13B66D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B05C24"/>
    <w:multiLevelType w:val="hybridMultilevel"/>
    <w:tmpl w:val="27CAC384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017B8F"/>
    <w:multiLevelType w:val="hybridMultilevel"/>
    <w:tmpl w:val="FAAE9946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8730A0"/>
    <w:multiLevelType w:val="hybridMultilevel"/>
    <w:tmpl w:val="6D4C701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2E0FA6"/>
    <w:multiLevelType w:val="hybridMultilevel"/>
    <w:tmpl w:val="B0461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553B63"/>
    <w:multiLevelType w:val="hybridMultilevel"/>
    <w:tmpl w:val="B44EC1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D7192C"/>
    <w:multiLevelType w:val="hybridMultilevel"/>
    <w:tmpl w:val="C0A0369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CF70D89"/>
    <w:multiLevelType w:val="hybridMultilevel"/>
    <w:tmpl w:val="F65CD2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9B7FD8"/>
    <w:multiLevelType w:val="hybridMultilevel"/>
    <w:tmpl w:val="C4628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1D0EAE"/>
    <w:multiLevelType w:val="hybridMultilevel"/>
    <w:tmpl w:val="D3585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20136B"/>
    <w:multiLevelType w:val="hybridMultilevel"/>
    <w:tmpl w:val="B44EC1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7B03A6"/>
    <w:multiLevelType w:val="hybridMultilevel"/>
    <w:tmpl w:val="66346A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015DBB"/>
    <w:multiLevelType w:val="hybridMultilevel"/>
    <w:tmpl w:val="54666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8CB51C7"/>
    <w:multiLevelType w:val="hybridMultilevel"/>
    <w:tmpl w:val="56103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445203"/>
    <w:multiLevelType w:val="hybridMultilevel"/>
    <w:tmpl w:val="16620916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98651C"/>
    <w:multiLevelType w:val="hybridMultilevel"/>
    <w:tmpl w:val="3B32377C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872D62"/>
    <w:multiLevelType w:val="hybridMultilevel"/>
    <w:tmpl w:val="73143760"/>
    <w:lvl w:ilvl="0" w:tplc="3912DFE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E913C0B"/>
    <w:multiLevelType w:val="hybridMultilevel"/>
    <w:tmpl w:val="67BC274E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2E501B"/>
    <w:multiLevelType w:val="hybridMultilevel"/>
    <w:tmpl w:val="CDA837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615DC7"/>
    <w:multiLevelType w:val="hybridMultilevel"/>
    <w:tmpl w:val="BB52DF20"/>
    <w:lvl w:ilvl="0" w:tplc="4ECECE72">
      <w:start w:val="1"/>
      <w:numFmt w:val="decimal"/>
      <w:lvlText w:val="%1)"/>
      <w:lvlJc w:val="left"/>
      <w:pPr>
        <w:ind w:left="720" w:hanging="360"/>
      </w:pPr>
      <w:rPr>
        <w:rFonts w:ascii="Helvetica" w:hAnsi="Helvetica" w:cs="Helvetica" w:hint="default"/>
        <w:color w:val="333333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8345058"/>
    <w:multiLevelType w:val="hybridMultilevel"/>
    <w:tmpl w:val="735E4470"/>
    <w:lvl w:ilvl="0" w:tplc="F90E59B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F26B41"/>
    <w:multiLevelType w:val="hybridMultilevel"/>
    <w:tmpl w:val="F1421A32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F7518D6"/>
    <w:multiLevelType w:val="hybridMultilevel"/>
    <w:tmpl w:val="406251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034385A"/>
    <w:multiLevelType w:val="hybridMultilevel"/>
    <w:tmpl w:val="32288B98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60504D"/>
    <w:multiLevelType w:val="hybridMultilevel"/>
    <w:tmpl w:val="BF12C3D8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1CD0B27"/>
    <w:multiLevelType w:val="hybridMultilevel"/>
    <w:tmpl w:val="81D660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31370C5"/>
    <w:multiLevelType w:val="hybridMultilevel"/>
    <w:tmpl w:val="F2F07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2E41CF"/>
    <w:multiLevelType w:val="hybridMultilevel"/>
    <w:tmpl w:val="ADD2E244"/>
    <w:lvl w:ilvl="0" w:tplc="3912DFE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9F73C6B"/>
    <w:multiLevelType w:val="hybridMultilevel"/>
    <w:tmpl w:val="9D766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C6C7E0A"/>
    <w:multiLevelType w:val="hybridMultilevel"/>
    <w:tmpl w:val="40101058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AA755A"/>
    <w:multiLevelType w:val="hybridMultilevel"/>
    <w:tmpl w:val="D592D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3802295">
    <w:abstractNumId w:val="5"/>
  </w:num>
  <w:num w:numId="2" w16cid:durableId="1742171894">
    <w:abstractNumId w:val="1"/>
  </w:num>
  <w:num w:numId="3" w16cid:durableId="1005202999">
    <w:abstractNumId w:val="39"/>
  </w:num>
  <w:num w:numId="4" w16cid:durableId="572088002">
    <w:abstractNumId w:val="33"/>
  </w:num>
  <w:num w:numId="5" w16cid:durableId="448663670">
    <w:abstractNumId w:val="40"/>
  </w:num>
  <w:num w:numId="6" w16cid:durableId="142045592">
    <w:abstractNumId w:val="17"/>
  </w:num>
  <w:num w:numId="7" w16cid:durableId="2024277781">
    <w:abstractNumId w:val="7"/>
  </w:num>
  <w:num w:numId="8" w16cid:durableId="714816132">
    <w:abstractNumId w:val="13"/>
  </w:num>
  <w:num w:numId="9" w16cid:durableId="1979870915">
    <w:abstractNumId w:val="31"/>
  </w:num>
  <w:num w:numId="10" w16cid:durableId="1581400879">
    <w:abstractNumId w:val="2"/>
  </w:num>
  <w:num w:numId="11" w16cid:durableId="557672874">
    <w:abstractNumId w:val="6"/>
  </w:num>
  <w:num w:numId="12" w16cid:durableId="1245261327">
    <w:abstractNumId w:val="0"/>
  </w:num>
  <w:num w:numId="13" w16cid:durableId="771323221">
    <w:abstractNumId w:val="32"/>
  </w:num>
  <w:num w:numId="14" w16cid:durableId="797797688">
    <w:abstractNumId w:val="43"/>
  </w:num>
  <w:num w:numId="15" w16cid:durableId="1607417964">
    <w:abstractNumId w:val="45"/>
  </w:num>
  <w:num w:numId="16" w16cid:durableId="855582750">
    <w:abstractNumId w:val="15"/>
  </w:num>
  <w:num w:numId="17" w16cid:durableId="1659111385">
    <w:abstractNumId w:val="14"/>
  </w:num>
  <w:num w:numId="18" w16cid:durableId="504594183">
    <w:abstractNumId w:val="18"/>
  </w:num>
  <w:num w:numId="19" w16cid:durableId="504709023">
    <w:abstractNumId w:val="30"/>
  </w:num>
  <w:num w:numId="20" w16cid:durableId="1723210753">
    <w:abstractNumId w:val="37"/>
  </w:num>
  <w:num w:numId="21" w16cid:durableId="1762724415">
    <w:abstractNumId w:val="16"/>
  </w:num>
  <w:num w:numId="22" w16cid:durableId="822551651">
    <w:abstractNumId w:val="46"/>
  </w:num>
  <w:num w:numId="23" w16cid:durableId="1234000133">
    <w:abstractNumId w:val="3"/>
  </w:num>
  <w:num w:numId="24" w16cid:durableId="467940466">
    <w:abstractNumId w:val="9"/>
  </w:num>
  <w:num w:numId="25" w16cid:durableId="1881041976">
    <w:abstractNumId w:val="21"/>
  </w:num>
  <w:num w:numId="26" w16cid:durableId="1415585389">
    <w:abstractNumId w:val="26"/>
  </w:num>
  <w:num w:numId="27" w16cid:durableId="874804968">
    <w:abstractNumId w:val="29"/>
  </w:num>
  <w:num w:numId="28" w16cid:durableId="930896001">
    <w:abstractNumId w:val="19"/>
  </w:num>
  <w:num w:numId="29" w16cid:durableId="1186284774">
    <w:abstractNumId w:val="28"/>
  </w:num>
  <w:num w:numId="30" w16cid:durableId="1060127679">
    <w:abstractNumId w:val="25"/>
  </w:num>
  <w:num w:numId="31" w16cid:durableId="1105658565">
    <w:abstractNumId w:val="4"/>
  </w:num>
  <w:num w:numId="32" w16cid:durableId="2099984619">
    <w:abstractNumId w:val="38"/>
  </w:num>
  <w:num w:numId="33" w16cid:durableId="164365495">
    <w:abstractNumId w:val="44"/>
  </w:num>
  <w:num w:numId="34" w16cid:durableId="665210512">
    <w:abstractNumId w:val="11"/>
  </w:num>
  <w:num w:numId="35" w16cid:durableId="1289124167">
    <w:abstractNumId w:val="10"/>
  </w:num>
  <w:num w:numId="36" w16cid:durableId="560137497">
    <w:abstractNumId w:val="22"/>
  </w:num>
  <w:num w:numId="37" w16cid:durableId="269360531">
    <w:abstractNumId w:val="8"/>
  </w:num>
  <w:num w:numId="38" w16cid:durableId="30615881">
    <w:abstractNumId w:val="20"/>
  </w:num>
  <w:num w:numId="39" w16cid:durableId="853956551">
    <w:abstractNumId w:val="34"/>
  </w:num>
  <w:num w:numId="40" w16cid:durableId="748234192">
    <w:abstractNumId w:val="42"/>
  </w:num>
  <w:num w:numId="41" w16cid:durableId="775488768">
    <w:abstractNumId w:val="36"/>
  </w:num>
  <w:num w:numId="42" w16cid:durableId="1201358253">
    <w:abstractNumId w:val="23"/>
  </w:num>
  <w:num w:numId="43" w16cid:durableId="1412388301">
    <w:abstractNumId w:val="35"/>
  </w:num>
  <w:num w:numId="44" w16cid:durableId="1417895864">
    <w:abstractNumId w:val="24"/>
  </w:num>
  <w:num w:numId="45" w16cid:durableId="1972124331">
    <w:abstractNumId w:val="41"/>
  </w:num>
  <w:num w:numId="46" w16cid:durableId="568808955">
    <w:abstractNumId w:val="27"/>
  </w:num>
  <w:num w:numId="47" w16cid:durableId="164095661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3MjY0sTA1NLcwsTRV0lEKTi0uzszPAykwrQUA2mEUtCwAAAA="/>
  </w:docVars>
  <w:rsids>
    <w:rsidRoot w:val="00184D46"/>
    <w:rsid w:val="00066E7C"/>
    <w:rsid w:val="000E6FA2"/>
    <w:rsid w:val="00112FFD"/>
    <w:rsid w:val="0013015D"/>
    <w:rsid w:val="00184D46"/>
    <w:rsid w:val="00191603"/>
    <w:rsid w:val="002270E4"/>
    <w:rsid w:val="0023026D"/>
    <w:rsid w:val="002444EC"/>
    <w:rsid w:val="00246BA3"/>
    <w:rsid w:val="00251BE6"/>
    <w:rsid w:val="002724E6"/>
    <w:rsid w:val="00365C5B"/>
    <w:rsid w:val="00442689"/>
    <w:rsid w:val="004541FB"/>
    <w:rsid w:val="004762E2"/>
    <w:rsid w:val="0050223B"/>
    <w:rsid w:val="0058528C"/>
    <w:rsid w:val="0058645D"/>
    <w:rsid w:val="005A2CB5"/>
    <w:rsid w:val="005B29AC"/>
    <w:rsid w:val="005F05CF"/>
    <w:rsid w:val="0060711E"/>
    <w:rsid w:val="006332BF"/>
    <w:rsid w:val="00634C43"/>
    <w:rsid w:val="00636E27"/>
    <w:rsid w:val="00647B66"/>
    <w:rsid w:val="0066330D"/>
    <w:rsid w:val="00680ECF"/>
    <w:rsid w:val="006E099D"/>
    <w:rsid w:val="006F1108"/>
    <w:rsid w:val="00705600"/>
    <w:rsid w:val="00730E22"/>
    <w:rsid w:val="007832E1"/>
    <w:rsid w:val="007C1B4C"/>
    <w:rsid w:val="0084643B"/>
    <w:rsid w:val="0088077E"/>
    <w:rsid w:val="008B23C6"/>
    <w:rsid w:val="008D74A1"/>
    <w:rsid w:val="008F60C0"/>
    <w:rsid w:val="00915566"/>
    <w:rsid w:val="0092109E"/>
    <w:rsid w:val="009476A5"/>
    <w:rsid w:val="00975178"/>
    <w:rsid w:val="009A6861"/>
    <w:rsid w:val="009F0F3C"/>
    <w:rsid w:val="009F788C"/>
    <w:rsid w:val="00A02F3F"/>
    <w:rsid w:val="00A26870"/>
    <w:rsid w:val="00A57D9C"/>
    <w:rsid w:val="00A63628"/>
    <w:rsid w:val="00A74078"/>
    <w:rsid w:val="00AA1F64"/>
    <w:rsid w:val="00AC4EFB"/>
    <w:rsid w:val="00AE5F27"/>
    <w:rsid w:val="00B04707"/>
    <w:rsid w:val="00B20633"/>
    <w:rsid w:val="00B51689"/>
    <w:rsid w:val="00B6368D"/>
    <w:rsid w:val="00B951AE"/>
    <w:rsid w:val="00BB691C"/>
    <w:rsid w:val="00BB7417"/>
    <w:rsid w:val="00C051CF"/>
    <w:rsid w:val="00C258A4"/>
    <w:rsid w:val="00CA4AFA"/>
    <w:rsid w:val="00CE4F70"/>
    <w:rsid w:val="00CF4889"/>
    <w:rsid w:val="00D04AC8"/>
    <w:rsid w:val="00D50D05"/>
    <w:rsid w:val="00D84C93"/>
    <w:rsid w:val="00E30EE6"/>
    <w:rsid w:val="00E67E6B"/>
    <w:rsid w:val="00EE2182"/>
    <w:rsid w:val="00EE7311"/>
    <w:rsid w:val="00F756D1"/>
    <w:rsid w:val="00F75E98"/>
    <w:rsid w:val="00FC4248"/>
    <w:rsid w:val="00FF5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98E1A9"/>
  <w15:chartTrackingRefBased/>
  <w15:docId w15:val="{4DD62729-0793-41A7-BF70-C3B7F052E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4D46"/>
  </w:style>
  <w:style w:type="paragraph" w:styleId="Heading1">
    <w:name w:val="heading 1"/>
    <w:basedOn w:val="Normal"/>
    <w:next w:val="Normal"/>
    <w:link w:val="Heading1Char"/>
    <w:uiPriority w:val="9"/>
    <w:qFormat/>
    <w:rsid w:val="009476A5"/>
    <w:pPr>
      <w:keepNext/>
      <w:keepLines/>
      <w:spacing w:before="120" w:after="40" w:line="240" w:lineRule="auto"/>
      <w:outlineLvl w:val="0"/>
    </w:pPr>
    <w:rPr>
      <w:rFonts w:asciiTheme="majorHAnsi" w:eastAsiaTheme="majorEastAsia" w:hAnsiTheme="majorHAnsi" w:cstheme="majorBidi"/>
      <w:b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476A5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75E98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b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4D46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4D46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4D46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4D46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4D46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4D46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76A5"/>
    <w:rPr>
      <w:rFonts w:asciiTheme="majorHAnsi" w:eastAsiaTheme="majorEastAsia" w:hAnsiTheme="majorHAnsi" w:cstheme="majorBidi"/>
      <w:b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476A5"/>
    <w:rPr>
      <w:rFonts w:asciiTheme="majorHAnsi" w:eastAsiaTheme="majorEastAsia" w:hAnsiTheme="majorHAnsi" w:cstheme="majorBidi"/>
      <w:b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75E98"/>
    <w:rPr>
      <w:rFonts w:asciiTheme="majorHAnsi" w:eastAsiaTheme="majorEastAsia" w:hAnsiTheme="majorHAnsi" w:cstheme="majorBidi"/>
      <w:b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4D46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4D46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4D46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4D46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4D46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4D46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4D46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184D4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84D46"/>
    <w:rPr>
      <w:rFonts w:asciiTheme="majorHAnsi" w:eastAsiaTheme="majorEastAsia" w:hAnsiTheme="majorHAnsi" w:cstheme="majorBidi"/>
      <w:caps/>
      <w:color w:val="404040" w:themeColor="text1" w:themeTint="BF"/>
      <w:spacing w:val="-10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4D46"/>
    <w:pPr>
      <w:numPr>
        <w:ilvl w:val="1"/>
      </w:numPr>
    </w:pPr>
    <w:rPr>
      <w:rFonts w:asciiTheme="majorHAnsi" w:eastAsiaTheme="majorEastAsia" w:hAnsiTheme="majorHAnsi" w:cstheme="majorBidi"/>
      <w:b/>
      <w:smallCaps/>
      <w:color w:val="7F7F7F" w:themeColor="text1" w:themeTint="8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84D46"/>
    <w:rPr>
      <w:rFonts w:asciiTheme="majorHAnsi" w:eastAsiaTheme="majorEastAsia" w:hAnsiTheme="majorHAnsi" w:cstheme="majorBidi"/>
      <w:b/>
      <w:smallCaps/>
      <w:color w:val="7F7F7F" w:themeColor="text1" w:themeTint="80"/>
      <w:sz w:val="28"/>
      <w:szCs w:val="28"/>
    </w:rPr>
  </w:style>
  <w:style w:type="character" w:styleId="Strong">
    <w:name w:val="Strong"/>
    <w:basedOn w:val="DefaultParagraphFont"/>
    <w:uiPriority w:val="22"/>
    <w:qFormat/>
    <w:rsid w:val="00184D46"/>
    <w:rPr>
      <w:b/>
      <w:bCs/>
    </w:rPr>
  </w:style>
  <w:style w:type="character" w:styleId="Emphasis">
    <w:name w:val="Emphasis"/>
    <w:basedOn w:val="DefaultParagraphFont"/>
    <w:uiPriority w:val="20"/>
    <w:qFormat/>
    <w:rsid w:val="00184D46"/>
    <w:rPr>
      <w:i/>
      <w:iCs/>
    </w:rPr>
  </w:style>
  <w:style w:type="paragraph" w:styleId="NoSpacing">
    <w:name w:val="No Spacing"/>
    <w:link w:val="NoSpacingChar"/>
    <w:uiPriority w:val="1"/>
    <w:qFormat/>
    <w:rsid w:val="00184D4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2109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4D46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184D46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4D46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4D46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184D4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84D4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84D4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84D46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184D46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4D46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184D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4D4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84D46"/>
    <w:rPr>
      <w:color w:val="954F72" w:themeColor="followedHyperlink"/>
      <w:u w:val="single"/>
    </w:rPr>
  </w:style>
  <w:style w:type="paragraph" w:customStyle="1" w:styleId="Code">
    <w:name w:val="_Code"/>
    <w:basedOn w:val="Normal"/>
    <w:link w:val="CodeChar"/>
    <w:qFormat/>
    <w:rsid w:val="00E30EE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rFonts w:ascii="Consolas" w:hAnsi="Consolas" w:cs="Arial"/>
      <w:noProof/>
    </w:rPr>
  </w:style>
  <w:style w:type="character" w:customStyle="1" w:styleId="CodeChar">
    <w:name w:val="_Code Char"/>
    <w:link w:val="Code"/>
    <w:rsid w:val="00E30EE6"/>
    <w:rPr>
      <w:rFonts w:ascii="Consolas" w:hAnsi="Consolas" w:cs="Arial"/>
      <w:noProof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E5F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E5F27"/>
    <w:rPr>
      <w:rFonts w:ascii="Courier New" w:hAnsi="Courier New" w:cs="Courier New"/>
      <w:sz w:val="20"/>
      <w:szCs w:val="20"/>
    </w:rPr>
  </w:style>
  <w:style w:type="table" w:styleId="TableTheme">
    <w:name w:val="Table Theme"/>
    <w:basedOn w:val="TableNormal"/>
    <w:rsid w:val="009F0F3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990000"/>
        <w:left w:val="single" w:sz="4" w:space="0" w:color="990000"/>
        <w:bottom w:val="single" w:sz="4" w:space="0" w:color="990000"/>
        <w:right w:val="single" w:sz="4" w:space="0" w:color="990000"/>
        <w:insideH w:val="single" w:sz="4" w:space="0" w:color="990000"/>
        <w:insideV w:val="single" w:sz="4" w:space="0" w:color="990000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BB74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16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5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8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31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youtu.be/yY78F4OR-c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youtu.be/X61iEfUrlGA" TargetMode="External"/><Relationship Id="rId5" Type="http://schemas.openxmlformats.org/officeDocument/2006/relationships/hyperlink" Target="https://youtube.com/playlist?list=PLfycUyp06LG9fZllIqBrxLcNV4CR50HEX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</TotalTime>
  <Pages>2</Pages>
  <Words>441</Words>
  <Characters>25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 Root</dc:creator>
  <cp:keywords/>
  <dc:description/>
  <cp:lastModifiedBy>Randal Root</cp:lastModifiedBy>
  <cp:revision>44</cp:revision>
  <dcterms:created xsi:type="dcterms:W3CDTF">2018-10-16T18:01:00Z</dcterms:created>
  <dcterms:modified xsi:type="dcterms:W3CDTF">2023-06-24T20:13:00Z</dcterms:modified>
</cp:coreProperties>
</file>